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FF53B" w14:textId="77777777" w:rsidR="00B30DF7" w:rsidRDefault="00B30DF7" w:rsidP="00B30DF7">
      <w:pPr>
        <w:pStyle w:val="a3"/>
        <w:spacing w:before="0" w:beforeAutospacing="0" w:after="160" w:afterAutospacing="0" w:line="259" w:lineRule="auto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Лабораторная работа 1</w:t>
      </w:r>
    </w:p>
    <w:p w14:paraId="709FC959" w14:textId="46CD3D34" w:rsidR="00B30DF7" w:rsidRPr="00B30DF7" w:rsidRDefault="00B30DF7" w:rsidP="00F02369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>Упражнение 1</w:t>
      </w:r>
      <w:r w:rsidR="004D5069" w:rsidRPr="004D506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>:</w:t>
      </w: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 </w:t>
      </w:r>
      <w:r w:rsidR="004D5069"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kk-KZ"/>
        </w:rPr>
        <w:t>в</w:t>
      </w:r>
      <w:r w:rsidR="006850BC"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kk-KZ"/>
        </w:rPr>
        <w:t>ерните произведение двух целых чисел</w:t>
      </w:r>
      <w:r w:rsidR="006850BC"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. </w:t>
      </w:r>
      <w:r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Если произведение больше 1000, то верните их сумму.</w:t>
      </w:r>
    </w:p>
    <w:p w14:paraId="3CFC5145" w14:textId="0329E478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B85CC8">
        <w:rPr>
          <w:noProof/>
          <w:lang w:val="en-US"/>
        </w:rPr>
        <w:drawing>
          <wp:inline distT="0" distB="0" distL="0" distR="0" wp14:anchorId="792E919A" wp14:editId="13E42A4E">
            <wp:extent cx="5940425" cy="20250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9A4F" w14:textId="36915987" w:rsidR="00B30DF7" w:rsidRPr="004D5069" w:rsidRDefault="00B30DF7" w:rsidP="00F02369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>Упражнение 2:</w:t>
      </w:r>
      <w:r w:rsidR="00F02369" w:rsidRPr="00F0236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 </w:t>
      </w:r>
      <w:r w:rsidR="00F02369"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kk-KZ"/>
        </w:rPr>
        <w:t xml:space="preserve">в диапазоне первых </w:t>
      </w:r>
      <w:r w:rsidR="00F02369"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10 чисел</w:t>
      </w:r>
      <w:r w:rsidRPr="00F023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выполните итерацию от начального числа до конечного числа и на каждой итерации выведите сумму текущего числа и предыдущего числа.</w:t>
      </w:r>
    </w:p>
    <w:p w14:paraId="7C1AA528" w14:textId="232E9CD0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B85CC8">
        <w:rPr>
          <w:noProof/>
          <w:lang w:val="en-US"/>
        </w:rPr>
        <w:drawing>
          <wp:inline distT="0" distB="0" distL="0" distR="0" wp14:anchorId="4E429753" wp14:editId="5FE5B052">
            <wp:extent cx="5940425" cy="257365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EF548" w14:textId="36628E72" w:rsidR="00B30DF7" w:rsidRPr="00B30DF7" w:rsidRDefault="00B30DF7" w:rsidP="004D5069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3: 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дана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строка, 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нужно отобразить 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только те символы, которые присутствуют в четном числе индекса.</w:t>
      </w: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 </w:t>
      </w:r>
    </w:p>
    <w:p w14:paraId="7B548778" w14:textId="7DFF73CB" w:rsidR="00B30DF7" w:rsidRPr="00B30DF7" w:rsidRDefault="00B30DF7" w:rsidP="00B30DF7">
      <w:pPr>
        <w:pStyle w:val="a3"/>
        <w:tabs>
          <w:tab w:val="left" w:pos="4005"/>
        </w:tabs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B85CC8">
        <w:rPr>
          <w:noProof/>
          <w:lang w:val="en-US"/>
        </w:rPr>
        <w:drawing>
          <wp:inline distT="0" distB="0" distL="0" distR="0" wp14:anchorId="591A4CEE" wp14:editId="210FC377">
            <wp:extent cx="5940425" cy="16821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C632C" w14:textId="01D9F58C" w:rsidR="00B30DF7" w:rsidRPr="004D5069" w:rsidRDefault="00B30DF7" w:rsidP="004D5069">
      <w:pPr>
        <w:pStyle w:val="4"/>
        <w:jc w:val="both"/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</w:pPr>
      <w:r w:rsidRPr="004D5069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lastRenderedPageBreak/>
        <w:t xml:space="preserve">Упражнение 4: 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дана строка и целое число n, удалите символы из строки, начиная с нуля до n, и верните новую строку.</w:t>
      </w:r>
      <w:r w:rsidR="004D5069"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Например, removeChars (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«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pynative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»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, 4)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.</w:t>
      </w:r>
    </w:p>
    <w:p w14:paraId="3E753CC4" w14:textId="77777777" w:rsidR="00B30DF7" w:rsidRPr="00B30DF7" w:rsidRDefault="00B30DF7" w:rsidP="00B30DF7">
      <w:pPr>
        <w:pStyle w:val="4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</w:rPr>
        <w:t> </w:t>
      </w:r>
    </w:p>
    <w:p w14:paraId="32A9045E" w14:textId="1C4C6907" w:rsidR="00B30DF7" w:rsidRPr="00B30DF7" w:rsidRDefault="00B30DF7" w:rsidP="004D5069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5: </w:t>
      </w:r>
      <w:r w:rsid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п</w:t>
      </w:r>
      <w:r w:rsidRPr="004D5069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олучив список чисел, верните True, если первое и последнее число в списке совпадают.</w:t>
      </w:r>
    </w:p>
    <w:p w14:paraId="191969D6" w14:textId="4E9E7113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24288B">
        <w:rPr>
          <w:noProof/>
          <w:lang w:val="en-US"/>
        </w:rPr>
        <w:drawing>
          <wp:inline distT="0" distB="0" distL="0" distR="0" wp14:anchorId="2F64B5C7" wp14:editId="0FEA66BE">
            <wp:extent cx="5940425" cy="1552575"/>
            <wp:effectExtent l="0" t="0" r="317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DE87E" w14:textId="432F378D" w:rsidR="00B30DF7" w:rsidRPr="00B30DF7" w:rsidRDefault="00B30DF7" w:rsidP="00B30DF7">
      <w:pPr>
        <w:pStyle w:val="4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6: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у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читывая список номеров,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нужно выполнить итерацию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и напечатать только те числа, которые делятся на 5.</w:t>
      </w: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> </w:t>
      </w:r>
    </w:p>
    <w:p w14:paraId="6DCD1AFD" w14:textId="7720C3CB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24288B">
        <w:rPr>
          <w:noProof/>
          <w:lang w:val="en-US"/>
        </w:rPr>
        <w:drawing>
          <wp:inline distT="0" distB="0" distL="0" distR="0" wp14:anchorId="3F044978" wp14:editId="30E08D98">
            <wp:extent cx="5940425" cy="1579245"/>
            <wp:effectExtent l="0" t="0" r="3175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1476E" w14:textId="3652350B" w:rsidR="00B30DF7" w:rsidRPr="00B30DF7" w:rsidRDefault="00B30DF7" w:rsidP="0065130F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7: </w:t>
      </w:r>
      <w:r w:rsidR="0065130F"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в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ерните количество подстрок «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Emma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», появившихся в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заданной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строке.</w:t>
      </w:r>
    </w:p>
    <w:p w14:paraId="106E39FB" w14:textId="4DFF4909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60605F">
        <w:rPr>
          <w:noProof/>
          <w:lang w:val="en-US"/>
        </w:rPr>
        <w:drawing>
          <wp:inline distT="0" distB="0" distL="0" distR="0" wp14:anchorId="55A1C48C" wp14:editId="183A88D0">
            <wp:extent cx="5940425" cy="1766570"/>
            <wp:effectExtent l="0" t="0" r="3175" b="508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2FEC3" w14:textId="0AC9A63D" w:rsidR="00B30DF7" w:rsidRPr="00B30DF7" w:rsidRDefault="00B30DF7" w:rsidP="00B30DF7">
      <w:pPr>
        <w:pStyle w:val="4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8: 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Распечатайте следующий шаблон.</w:t>
      </w: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> </w:t>
      </w:r>
    </w:p>
    <w:p w14:paraId="40E481F7" w14:textId="167047E7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60605F">
        <w:rPr>
          <w:noProof/>
          <w:lang w:val="en-US"/>
        </w:rPr>
        <w:drawing>
          <wp:inline distT="0" distB="0" distL="0" distR="0" wp14:anchorId="6C832F59" wp14:editId="7FBC5FA4">
            <wp:extent cx="5781675" cy="1197125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5364" cy="119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B5C7" w14:textId="02D737A9" w:rsidR="00B30DF7" w:rsidRPr="00B30DF7" w:rsidRDefault="00B30DF7" w:rsidP="0065130F">
      <w:pPr>
        <w:pStyle w:val="4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lastRenderedPageBreak/>
        <w:t xml:space="preserve">Упражнение 9: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даны два списка чисел.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С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оздайте новый список, так что новый список должен содержать только нечетные числа из первого списка и четные числа из второго списка.</w:t>
      </w:r>
    </w:p>
    <w:p w14:paraId="47FC4CFD" w14:textId="02D9EE42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E32949">
        <w:rPr>
          <w:noProof/>
          <w:lang w:val="en-US"/>
        </w:rPr>
        <w:drawing>
          <wp:inline distT="0" distB="0" distL="0" distR="0" wp14:anchorId="7D9618B0" wp14:editId="023E196C">
            <wp:extent cx="5762625" cy="1009614"/>
            <wp:effectExtent l="0" t="0" r="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2044" cy="102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5A81" w14:textId="2A42EA3A" w:rsidR="00B30DF7" w:rsidRPr="00B30DF7" w:rsidRDefault="00B30DF7" w:rsidP="00B30DF7">
      <w:pPr>
        <w:pStyle w:val="4"/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</w:pPr>
      <w:r w:rsidRPr="00B30DF7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</w:rPr>
        <w:t xml:space="preserve">Упражнение 10: 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распечатайте</w:t>
      </w:r>
      <w:r w:rsidRP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 xml:space="preserve"> нисходящую полупирамиду со звездочкой</w:t>
      </w:r>
      <w:r w:rsidR="0065130F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.</w:t>
      </w:r>
      <w:bookmarkStart w:id="0" w:name="_GoBack"/>
      <w:bookmarkEnd w:id="0"/>
    </w:p>
    <w:p w14:paraId="01F6E37B" w14:textId="0C5F35E9" w:rsidR="00B30DF7" w:rsidRPr="00B30DF7" w:rsidRDefault="00B30DF7" w:rsidP="00B30DF7">
      <w:pPr>
        <w:pStyle w:val="a3"/>
        <w:spacing w:before="0" w:beforeAutospacing="0" w:after="160" w:afterAutospacing="0" w:line="259" w:lineRule="auto"/>
        <w:rPr>
          <w:b/>
          <w:bCs/>
          <w:sz w:val="22"/>
          <w:szCs w:val="22"/>
        </w:rPr>
      </w:pPr>
      <w:r w:rsidRPr="00E32949">
        <w:rPr>
          <w:noProof/>
          <w:lang w:val="en-US"/>
        </w:rPr>
        <w:drawing>
          <wp:inline distT="0" distB="0" distL="0" distR="0" wp14:anchorId="3BA3DE39" wp14:editId="4BB8D794">
            <wp:extent cx="5940425" cy="12090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18646" w14:textId="77777777" w:rsidR="00B30DF7" w:rsidRDefault="00B30DF7" w:rsidP="00B30DF7">
      <w:pPr>
        <w:pStyle w:val="a3"/>
        <w:spacing w:before="0" w:beforeAutospacing="0" w:after="160" w:afterAutospacing="0" w:line="259" w:lineRule="auto"/>
        <w:rPr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09A0786" w14:textId="77777777" w:rsidR="00CA6E81" w:rsidRPr="00B30DF7" w:rsidRDefault="00CA6E81" w:rsidP="00B30DF7"/>
    <w:sectPr w:rsidR="00CA6E81" w:rsidRPr="00B30DF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C745B"/>
    <w:multiLevelType w:val="multilevel"/>
    <w:tmpl w:val="150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C85393"/>
    <w:multiLevelType w:val="multilevel"/>
    <w:tmpl w:val="C834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E0EE2"/>
    <w:multiLevelType w:val="multilevel"/>
    <w:tmpl w:val="6F1E5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E50B15"/>
    <w:multiLevelType w:val="multilevel"/>
    <w:tmpl w:val="97B2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264ABE"/>
    <w:multiLevelType w:val="multilevel"/>
    <w:tmpl w:val="4366E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0935D7"/>
    <w:multiLevelType w:val="multilevel"/>
    <w:tmpl w:val="84F8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wMTEytTQzMTZQ0lEKTi0uzszPAykwqQUAB2h+wSwAAAA="/>
  </w:docVars>
  <w:rsids>
    <w:rsidRoot w:val="00232707"/>
    <w:rsid w:val="00053C7F"/>
    <w:rsid w:val="00120B34"/>
    <w:rsid w:val="001E2BCD"/>
    <w:rsid w:val="001F1A94"/>
    <w:rsid w:val="00232707"/>
    <w:rsid w:val="0024288B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D5069"/>
    <w:rsid w:val="004F366F"/>
    <w:rsid w:val="0051118A"/>
    <w:rsid w:val="005D6350"/>
    <w:rsid w:val="005E70F9"/>
    <w:rsid w:val="0060605F"/>
    <w:rsid w:val="0065130F"/>
    <w:rsid w:val="006850BC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30DF7"/>
    <w:rsid w:val="00B447E5"/>
    <w:rsid w:val="00B6756A"/>
    <w:rsid w:val="00B85CC8"/>
    <w:rsid w:val="00BD3450"/>
    <w:rsid w:val="00C539CA"/>
    <w:rsid w:val="00CA6E81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32949"/>
    <w:rsid w:val="00E61DBB"/>
    <w:rsid w:val="00EB1C24"/>
    <w:rsid w:val="00F02369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8E852"/>
  <w15:chartTrackingRefBased/>
  <w15:docId w15:val="{06438DCE-F2A5-4B92-8E5B-63679211C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327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3270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B85C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2707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32707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232707"/>
    <w:rPr>
      <w:i/>
      <w:iCs/>
    </w:rPr>
  </w:style>
  <w:style w:type="paragraph" w:customStyle="1" w:styleId="topic-title">
    <w:name w:val="topic-title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232707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232707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a0"/>
    <w:rsid w:val="00232707"/>
  </w:style>
  <w:style w:type="paragraph" w:customStyle="1" w:styleId="first">
    <w:name w:val="first"/>
    <w:basedOn w:val="a"/>
    <w:rsid w:val="00232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2327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232707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B85CC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2428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1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0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6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6</cp:revision>
  <dcterms:created xsi:type="dcterms:W3CDTF">2021-08-20T11:20:00Z</dcterms:created>
  <dcterms:modified xsi:type="dcterms:W3CDTF">2021-09-04T15:35:00Z</dcterms:modified>
</cp:coreProperties>
</file>